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ioluettelo</w:t>
      </w:r>
    </w:p>
    <w:bookmarkStart w:id="22" w:name="henkilotiedot-ja-ansioluettelon-päivä"/>
    <w:p>
      <w:pPr>
        <w:pStyle w:val="Heading2"/>
      </w:pPr>
      <w:r>
        <w:t xml:space="preserve">Henkilotiedot ja ansioluettelon päivä</w:t>
      </w:r>
    </w:p>
    <w:p>
      <w:pPr>
        <w:numPr>
          <w:ilvl w:val="0"/>
          <w:numId w:val="1001"/>
        </w:numPr>
        <w:pStyle w:val="Compact"/>
      </w:pPr>
      <w:r>
        <w:t xml:space="preserve">Sukunimi: Suokas</w:t>
      </w:r>
    </w:p>
    <w:p>
      <w:pPr>
        <w:numPr>
          <w:ilvl w:val="0"/>
          <w:numId w:val="1001"/>
        </w:numPr>
        <w:pStyle w:val="Compact"/>
      </w:pPr>
      <w:r>
        <w:t xml:space="preserve">Etunimet: Kimmo Iivari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1-6296-6343</w:t>
        </w:r>
      </w:hyperlink>
      <w:r>
        <w:t xml:space="preserve">, Web of Science ResearcherID</w:t>
      </w:r>
      <w:r>
        <w:t xml:space="preserve"> </w:t>
      </w:r>
      <w:hyperlink r:id="rId21">
        <w:r>
          <w:rPr>
            <w:rStyle w:val="Hyperlink"/>
          </w:rPr>
          <w:t xml:space="preserve">AAT-3006-2020</w:t>
        </w:r>
      </w:hyperlink>
    </w:p>
    <w:p>
      <w:pPr>
        <w:numPr>
          <w:ilvl w:val="0"/>
          <w:numId w:val="1001"/>
        </w:numPr>
        <w:pStyle w:val="Compact"/>
      </w:pPr>
      <w:r>
        <w:t xml:space="preserve">Ansioluettelon laatimispäivämäärä: 20.12.2023</w:t>
      </w:r>
    </w:p>
    <w:bookmarkEnd w:id="22"/>
    <w:bookmarkStart w:id="23" w:name="tutkinnot-ja-oppiarvot"/>
    <w:p>
      <w:pPr>
        <w:pStyle w:val="Heading2"/>
      </w:pPr>
      <w:r>
        <w:t xml:space="preserve">Tutkinnot ja oppiarvo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sykiatrian erikoislääkäri</w:t>
            </w:r>
            <w:r>
              <w:rPr>
                <w:rFonts w:ascii="Calibri" w:hAnsi="Calibri"/>
                <w:sz w:val="20"/>
              </w:rPr>
              <w:t xml:space="preserve">, Tampereen yliopist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ääketieteen lisensiaatti</w:t>
            </w:r>
            <w:r>
              <w:rPr>
                <w:rFonts w:ascii="Calibri" w:hAnsi="Calibri"/>
                <w:sz w:val="20"/>
              </w:rPr>
              <w:t xml:space="preserve">, Tampereen yliopisto</w:t>
            </w:r>
          </w:p>
        </w:tc>
      </w:tr>
    </w:tbl>
    <w:bookmarkEnd w:id="23"/>
    <w:bookmarkStart w:id="25" w:name="nykyinen-työ"/>
    <w:p>
      <w:pPr>
        <w:pStyle w:val="Heading2"/>
      </w:pPr>
      <w:r>
        <w:t xml:space="preserve">Nykyinen työ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sykiatrian erikoislääkäri</w:t>
            </w:r>
            <w:r>
              <w:rPr>
                <w:rFonts w:ascii="Calibri" w:hAnsi="Calibri"/>
                <w:sz w:val="20"/>
              </w:rPr>
              <w:t xml:space="preserve">, </w:t>
            </w:r>
            <w:hyperlink r:id="http://hillaoy.fi/index.html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Psykiatriakonsultaatiot Hilla Oy</w:t>
              </w:r>
            </w:hyperlink>
            \line 
            <w:r>
              <w:rPr>
                <w:rFonts w:ascii="Calibri" w:hAnsi="Calibri"/>
                <w:sz w:val="20"/>
              </w:rPr>
              <w:t xml:space="preserve"> Erikoislääkärin kliininen työ Pohjois-Karjalan hyvinvointialueen neuropsykiatrian poliklinikalla, 01.08.2023 alkaen (osa-aikaine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utkija</w:t>
            </w:r>
            <w:r>
              <w:rPr>
                <w:rFonts w:ascii="Calibri" w:hAnsi="Calibri"/>
                <w:sz w:val="20"/>
              </w:rPr>
              <w:t xml:space="preserve">, Helsingin yliopisto</w:t>
            </w:r>
            \line 
            <w:r>
              <w:rPr>
                <w:rFonts w:ascii="Calibri" w:hAnsi="Calibri"/>
                <w:sz w:val="20"/>
              </w:rPr>
              <w:t xml:space="preserve"> Effects of mental disorders on the wellbeing and prosperity of family members and friends -projekti, 01.10.2023 alkaen (osa-aikaine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utkija</w:t>
            </w:r>
            <w:r>
              <w:rPr>
                <w:rFonts w:ascii="Calibri" w:hAnsi="Calibri"/>
                <w:sz w:val="20"/>
              </w:rPr>
              <w:t xml:space="preserve">, Tampereen yliopisto</w:t>
            </w:r>
            \line 
            <w:r>
              <w:rPr>
                <w:rFonts w:ascii="Calibri" w:hAnsi="Calibri"/>
                <w:sz w:val="20"/>
              </w:rPr>
              <w:t xml:space="preserve"> </w:t>
            </w:r>
            <w:hyperlink r:id="https://ulosepatoivosta.fi/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Ulos epätoivosta</w:t>
              </w:r>
            </w:hyperlink>
            <w:r>
              <w:rPr>
                <w:rFonts w:ascii="Calibri" w:hAnsi="Calibri"/>
                <w:sz w:val="20"/>
              </w:rPr>
              <w:t xml:space="preserve"> -projekti, 01.08.2023 alkaen (osa-aikaine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ojektityöntekijä</w:t>
            </w:r>
            <w:r>
              <w:rPr>
                <w:rFonts w:ascii="Calibri" w:hAnsi="Calibri"/>
                <w:sz w:val="20"/>
              </w:rPr>
              <w:t xml:space="preserve">, </w:t>
            </w:r>
            <w:hyperlink r:id="https://www.psy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Psykiatriyhdistys</w:t>
              </w:r>
            </w:hyperlink>
            \line 
            <w:r>
              <w:rPr>
                <w:rFonts w:ascii="Calibri" w:hAnsi="Calibri"/>
                <w:sz w:val="20"/>
              </w:rPr>
              <w:t xml:space="preserve"> THL:n </w:t>
            </w:r>
            <w:hyperlink r:id="https://thl.fi/fi/web/sote-uudistus/sote-arviointi-ja-tietopohja/terveydenhuollon-kansalliset-laaturekisterit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Psykoosien hoidon laaturekisteri</w:t>
              </w:r>
            </w:hyperlink>
            <w:r>
              <w:rPr>
                <w:rFonts w:ascii="Calibri" w:hAnsi="Calibri"/>
                <w:sz w:val="20"/>
              </w:rPr>
              <w:t xml:space="preserve"> -hankkeen ydinryhmässä. Tehtävänä mm. rekisterin tutkimussuunnitelman laatiminen ja rekisteriin tulevien indikaattorien suunnittelun koordinointi, 01.08.2019 alkaen (osa-aikainen)</w:t>
            </w:r>
          </w:p>
        </w:tc>
      </w:tr>
    </w:tbl>
    <w:bookmarkStart w:id="24" w:name="akateeminen-tutkijanuravaihe"/>
    <w:p>
      <w:pPr>
        <w:pStyle w:val="Heading3"/>
      </w:pPr>
      <w:r>
        <w:t xml:space="preserve">Akateeminen tutkijanuravaih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Väitöskirjatutkija (osa-aikainen): </w:t>
            </w:r>
            <w:hyperlink r:id="https://www.tuni.fi/fi/tutustu-meihin/yhteiskuntatieteiden-tiedekunta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Tampereen yliopisto, Yhteiskuntatieteiden tiedekunta</w:t>
              </w:r>
            </w:hyperlink>
            <w:r>
              <w:rPr>
                <w:rFonts w:ascii="Calibri" w:hAnsi="Calibri"/>
                <w:sz w:val="20"/>
              </w:rPr>
              <w:t xml:space="preserve">, terveystieteiden yksikkö, sosiaalipsykiatrian oppiala. Ohjaajana professori </w:t>
            </w:r>
            <w:hyperlink r:id="https://www.tuni.fi/fi/sami-pirkola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ami Pirkola</w:t>
              </w:r>
            </w:hyperlink>
          </w:p>
        </w:tc>
      </w:tr>
    </w:tbl>
    <w:bookmarkEnd w:id="24"/>
    <w:bookmarkEnd w:id="25"/>
    <w:bookmarkStart w:id="26" w:name="aiempi-työkokemus"/>
    <w:p>
      <w:pPr>
        <w:pStyle w:val="Heading2"/>
      </w:pPr>
      <w:r>
        <w:t xml:space="preserve">Aiempi työkokem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Yliopisto-opettaja</w:t>
            </w:r>
            }\line 
            <w:r>
              <w:rPr>
                <w:rFonts w:ascii="Calibri" w:hAnsi="Calibri"/>
                <w:sz w:val="20"/>
              </w:rPr>
              <w:t xml:space="preserve">Tampereen yliopisto</w:t>
            </w:r>
            \line 
            <w:hyperlink r:id="https://www.tuni.fi/fi/tutustu-meihin/sosiaalipsykiatria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osiaalipsykiatrian</w:t>
              </w:r>
            </w:hyperlink>
            <w:r>
              <w:rPr>
                <w:rFonts w:ascii="Calibri" w:hAnsi="Calibri"/>
                <w:sz w:val="20"/>
              </w:rPr>
              <w:t xml:space="preserve"> opettaja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Yliopisto-opettaja</w:t>
            </w:r>
            }\line 
            <w:r>
              <w:rPr>
                <w:rFonts w:ascii="Calibri" w:hAnsi="Calibri"/>
                <w:sz w:val="20"/>
              </w:rPr>
              <w:t xml:space="preserve">Tampereen yliopisto</w:t>
            </w:r>
            \line 
            <w:hyperlink r:id="https://www.tuni.fi/fi/tutustu-meihin/sosiaalipsykiatria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osiaalipsykiatrian</w:t>
              </w:r>
            </w:hyperlink>
            <w:r>
              <w:rPr>
                <w:rFonts w:ascii="Calibri" w:hAnsi="Calibri"/>
                <w:sz w:val="20"/>
              </w:rPr>
              <w:t xml:space="preserve"> opettaja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--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Psykiatrian erikoislääkäri</w:t>
            </w:r>
            }\line 
            <w:hyperlink r:id="https://www.seure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eure Oy</w:t>
              </w:r>
            </w:hyperlink>
            \line 
            <w:r>
              <w:rPr>
                <w:rFonts w:ascii="Calibri" w:hAnsi="Calibri"/>
                <w:sz w:val="20"/>
              </w:rPr>
              <w:t xml:space="preserve">Kliininen erikoislääkärin työ Helsingin kaupungin psykiatrian akuutti-, arviointi- ja konsultaatiopoliklinikal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--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Psykiatrian erikoislääkäri</w:t>
            </w:r>
            }\line 
            <w:r>
              <w:rPr>
                <w:rFonts w:ascii="Calibri" w:hAnsi="Calibri"/>
                <w:sz w:val="20"/>
              </w:rPr>
              <w:t xml:space="preserve">Psykiatriakonsultaatiot Hilla Oy</w:t>
            </w:r>
            \line 
            <w:r>
              <w:rPr>
                <w:rFonts w:ascii="Calibri" w:hAnsi="Calibri"/>
                <w:sz w:val="20"/>
              </w:rPr>
              <w:t xml:space="preserve">Kliininen erikoislääkärin työ Helsingin kaupungin, Järvenpään kaupungin ja Vaasan keskussairaalan psykiatrian yksiköiss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6--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Koordinaattori</w:t>
            </w:r>
            }\line 
            <w:r>
              <w:rPr>
                <w:rFonts w:ascii="Calibri" w:hAnsi="Calibri"/>
                <w:sz w:val="20"/>
              </w:rPr>
              <w:t xml:space="preserve">Helsingin yliopisto, Suomen molekyylilääketieteen instituutti</w:t>
            </w:r>
            \line 
            <w:hyperlink r:id="https://www.helsinki.fi/en/hilife-fimm/the-finnish-super-study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PER- Suomalainen psykoosisairauksien perinnöllisyysmekanismien tutkimus</w:t>
              </w:r>
            </w:hyperlink>
            <w:r>
              <w:rPr>
                <w:rFonts w:ascii="Calibri" w:hAnsi="Calibri"/>
                <w:sz w:val="20"/>
              </w:rPr>
              <w:t xml:space="preserve">: Tehtävänä 2000 tutkittavan rekrytoinnin ja näytteiden keruun organisointi ja toteutus Tampereen yliopistollisen sairaalan (Tays) alueella, yhdessä viiden tutkimushoitajan kans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b 
            <w:r>
              <w:rPr>
                <w:rFonts w:ascii="Calibri" w:hAnsi="Calibri"/>
                <w:sz w:val="20"/>
              </w:rPr>
              <w:t xml:space="preserve">Väitöskirjatutkija</w:t>
            </w:r>
            }\line 
            <w:r>
              <w:rPr>
                <w:rFonts w:ascii="Calibri" w:hAnsi="Calibri"/>
                <w:sz w:val="20"/>
              </w:rPr>
              <w:t xml:space="preserve">Tampereen yliopisto ja Tays</w:t>
            </w:r>
            \line 
            <w:r>
              <w:rPr>
                <w:rFonts w:ascii="Calibri" w:hAnsi="Calibri"/>
                <w:sz w:val="20"/>
              </w:rPr>
              <w:t xml:space="preserve">yhteensä 4 kuukaut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1--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pecialising Physician</w:t>
            </w:r>
            <w:r>
              <w:rPr>
                <w:rFonts w:ascii="Calibri" w:hAnsi="Calibri"/>
                <w:sz w:val="20"/>
              </w:rPr>
              <w:t xml:space="preserve"> at HUS nuorisopsykiatria, Tikkurilan TAK-poliklinikka; Etelä-Pohjanmaan sairaanhoitopiirin (EPSHP) psykiatrian toiminta-alue, yleissairaalapsykiatrian poliklinikka; Tays, Neuro- ja vanhuspsykiatrian vastuuyksikkö; EPSHP, psykiatrian toiminta-alue; Järvenpään kaupunki; Keski-Suomen sairaanhoitopiiri, neurologia</w:t>
            </w:r>
          </w:p>
        </w:tc>
      </w:tr>
    </w:tbl>
    <w:bookmarkEnd w:id="26"/>
    <w:bookmarkStart w:id="27" w:name="tauot-tyouralla"/>
    <w:p>
      <w:pPr>
        <w:pStyle w:val="Heading2"/>
      </w:pPr>
      <w:r>
        <w:t xml:space="preserve">Tauot työuralla</w:t>
      </w:r>
    </w:p>
    <w:p>
      <w:pPr>
        <w:pStyle w:val="FirstParagraph"/>
      </w:pPr>
      <w:r>
        <w:t xml:space="preserve">Taukoja työuralla perhesyistä: - 2 kk 100 % tauko , 3 kk 40 % ja 5 kk 60 % 2019 – 2020. 5 kk 80 % tauko 2022.</w:t>
      </w:r>
    </w:p>
    <w:bookmarkEnd w:id="27"/>
    <w:bookmarkStart w:id="28" w:name="tutkimusrahoitus-ja-apurahat"/>
    <w:p>
      <w:pPr>
        <w:pStyle w:val="Heading2"/>
      </w:pPr>
      <w:r>
        <w:t xml:space="preserve">Tutkimusrahoitus ja apuraha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psy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Psykiatri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45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://www.ahokkaansaatio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Jalmari ja Rauha Ahokkaan säätiö</w:t>
              </w:r>
            </w:hyperlink>
            <w:r>
              <w:rPr>
                <w:rFonts w:ascii="Calibri" w:hAnsi="Calibri"/>
                <w:sz w:val="20"/>
              </w:rPr>
              <w:t xml:space="preserve">, tutkimusapuraha 50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psy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Psykiatri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40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://www.ahokkaansaatio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Jalmari ja Rauha Ahokkaan säätiö</w:t>
              </w:r>
            </w:hyperlink>
            <w:r>
              <w:rPr>
                <w:rFonts w:ascii="Calibri" w:hAnsi="Calibri"/>
                <w:sz w:val="20"/>
              </w:rPr>
              <w:t xml:space="preserve">, tutkimusapuraha 40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psy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Psykiatri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25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skty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Kivuntutkimus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1200 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hyperlink r:id="https://www.skty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Suomen Kivuntutkimusyhdistys</w:t>
              </w:r>
            </w:hyperlink>
            <w:r>
              <w:rPr>
                <w:rFonts w:ascii="Calibri" w:hAnsi="Calibri"/>
                <w:sz w:val="20"/>
              </w:rPr>
              <w:t xml:space="preserve">, tutkimusapuraha 800 eur</w:t>
            </w:r>
          </w:p>
        </w:tc>
      </w:tr>
    </w:tbl>
    <w:bookmarkEnd w:id="28"/>
    <w:bookmarkStart w:id="29" w:name="tutkimuksen-tuotokset"/>
    <w:p>
      <w:pPr>
        <w:pStyle w:val="Heading2"/>
      </w:pPr>
      <w:r>
        <w:t xml:space="preserve">Tutkimuksen tuotok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Kehitetty menetelmä: </w:t>
            </w:r>
            <w:hyperlink r:id="https://github.com/kmmsks/hilmo_identify_episodes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hilmo_identify_episodes</w:t>
              </w:r>
            </w:hyperlink>
            <w:r>
              <w:rPr>
                <w:rFonts w:ascii="Calibri" w:hAnsi="Calibri"/>
                <w:sz w:val="20"/>
              </w:rPr>
              <w:t xml:space="preserve"> avoin menetelmä Hilmo - Sosiaali- ja terveydenhuollon hoitoilmoitus -rekisterin valmisteluun analysoitavaksi</w:t>
            </w:r>
          </w:p>
        </w:tc>
      </w:tr>
    </w:tbl>
    <w:bookmarkEnd w:id="29"/>
    <w:bookmarkStart w:id="30" w:name="tutkimustyön-ohjaus--ja-johtamiskokemus"/>
    <w:p>
      <w:pPr>
        <w:pStyle w:val="Heading2"/>
      </w:pPr>
      <w:r>
        <w:t xml:space="preserve">Tutkimustyön ohjaus- ja johtamiskokem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Väitöstutkimuksen seurantaryhmän jäsen, Tampereen yliopisto, 2020 alkaen</w:t>
            </w:r>
          </w:p>
        </w:tc>
      </w:tr>
    </w:tbl>
    <w:bookmarkEnd w:id="30"/>
    <w:bookmarkStart w:id="31" w:name="palkinnot-ja-huomionosoitukset"/>
    <w:p>
      <w:pPr>
        <w:pStyle w:val="Heading2"/>
      </w:pPr>
      <w:r>
        <w:t xml:space="preserve">Palkinnot ja huomionosoituk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omen Psykiatriyhdistyksen Vuoden julkaisu -palkinto erityisen merkittävästä psykiatrian alan julkaisus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uroopan Psykiatriyhdistyksen (EPA) </w:t>
            </w:r>
            <w:hyperlink r:id="https://www.europsy.net/2021-winners/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Tutkimuspalkinto</w:t>
              </w:r>
            </w:hyperlink>
            <w:r>
              <w:rPr>
                <w:rFonts w:ascii="Calibri" w:hAnsi="Calibri"/>
                <w:sz w:val="20"/>
              </w:rPr>
              <w:t xml:space="preserve">, paras julkaisu kategoriassa psykiatrinen epidemiologia, sosiaalipsykiatria ja psykoterapeuttiset interventiot</w:t>
            </w:r>
          </w:p>
        </w:tc>
      </w:tr>
    </w:tbl>
    <w:bookmarkEnd w:id="31"/>
    <w:bookmarkStart w:id="32" w:name="merkittävimmät-muut-akateemiset-ansiot"/>
    <w:p>
      <w:pPr>
        <w:pStyle w:val="Heading2"/>
      </w:pPr>
      <w:r>
        <w:t xml:space="preserve">Merkittävimmät muut akateemiset ansio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uheenjohtaja, ensimmäinen Tutkijan kevätkoulu, Psykiatripäivät, Suomen Psykiatriyhdist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9--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ieteellisen toimikunnan sihteeri, </w:t>
            </w:r>
            <w:hyperlink r:id="https://www.ncp2021.fi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33rd Nordic Congress of Psychiatry 2021</w:t>
              </w:r>
            </w:hyperlink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7--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ettisen neuvoston sihteeri, Suomen Psykiatriyhdist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6--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mmatillisen jatkokoulutustoimikunnan jäsen, Tampereen yliopisto</w:t>
            </w:r>
          </w:p>
        </w:tc>
      </w:tr>
    </w:tbl>
    <w:bookmarkEnd w:id="32"/>
    <w:bookmarkStart w:id="33" w:name="X1b067a10cf9f44c0ffe1f94b4b1a9888ea5f2b4"/>
    <w:p>
      <w:pPr>
        <w:pStyle w:val="Heading2"/>
      </w:pPr>
      <w:r>
        <w:t xml:space="preserve">Tieteellinen ja yhteiskunnallinen vaikuttavu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6--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rikoistuvien lääkäreiden jaoksen puheenjohtaja, Suomen Psykiatriyhdistys. Suomen edustajana </w:t>
            </w:r>
            <w:hyperlink r:id="http://efpt.eu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Euroopan psykiatriaan erikoistuvien lääkäreiden yhdistyksen</w:t>
              </w:r>
            </w:hyperlink>
            <w:r>
              <w:rPr>
                <w:rFonts w:ascii="Calibri" w:hAnsi="Calibri"/>
                <w:sz w:val="20"/>
              </w:rPr>
              <w:t xml:space="preserve"> vuosikokouksessa Portossa 2015 sekä Antwerpissa 2016.</w:t>
            </w:r>
          </w:p>
        </w:tc>
      </w:tr>
    </w:tbl>
    <w:bookmarkEnd w:id="33"/>
    <w:bookmarkStart w:id="34" w:name="muuta"/>
    <w:p>
      <w:pPr>
        <w:pStyle w:val="Heading2"/>
      </w:pPr>
      <w:r>
        <w:t xml:space="preserve">Muuta</w:t>
      </w:r>
    </w:p>
    <w:p>
      <w:pPr>
        <w:pStyle w:val="FirstParagraph"/>
      </w:pPr>
      <w:r>
        <w:t xml:space="preserve">Muu koulut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Residential 3-week Summer Course</w:t>
            </w:r>
            <w:r>
              <w:rPr>
                <w:rFonts w:ascii="Calibri" w:hAnsi="Calibri"/>
                <w:sz w:val="20"/>
              </w:rPr>
              <w:t xml:space="preserve">, </w:t>
            </w:r>
            <w:hyperlink r:id="https://eepe.org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European Educational Programme in Epidemiology</w:t>
              </w:r>
            </w:hyperlink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1-6296-6343" TargetMode="External" /><Relationship Type="http://schemas.openxmlformats.org/officeDocument/2006/relationships/hyperlink" Id="rId21" Target="https://publons.com/researcher/3762591/kimmo-suoka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1-6296-6343" TargetMode="External" /><Relationship Type="http://schemas.openxmlformats.org/officeDocument/2006/relationships/hyperlink" Id="rId21" Target="https://publons.com/researcher/3762591/kimmo-suoka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ioluettelo</dc:title>
  <dc:creator/>
  <cp:keywords/>
  <dcterms:created xsi:type="dcterms:W3CDTF">2023-12-20T10:08:18Z</dcterms:created>
  <dcterms:modified xsi:type="dcterms:W3CDTF">2023-12-20T1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utput-dir">
    <vt:lpwstr>cv</vt:lpwstr>
  </property>
  <property fmtid="{D5CDD505-2E9C-101B-9397-08002B2CF9AE}" pid="10" name="toc-title">
    <vt:lpwstr>Table of contents</vt:lpwstr>
  </property>
</Properties>
</file>